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London, United Kingdom</w:t>
      </w:r>
    </w:p>
    <w:p>
      <w:pPr>
        <w:pStyle w:val="BodyText"/>
      </w:pPr>
      <w:r>
        <w:t xml:space="preserve">Email Address | Phone Number | LinkedIn Profile (Optional)</w:t>
      </w:r>
    </w:p>
    <w:p>
      <w:pPr>
        <w:pStyle w:val="BodyText"/>
      </w:pPr>
      <w:r>
        <w:t xml:space="preserve">October 26, 2023</w:t>
      </w:r>
    </w:p>
    <w:p>
      <w:pPr>
        <w:pStyle w:val="BodyText"/>
      </w:pPr>
      <w:r>
        <w:t xml:space="preserve">Hiring Manager</w:t>
      </w:r>
      <w:r>
        <w:br/>
      </w:r>
      <w:r>
        <w:t xml:space="preserve">Omniplex Networks Ltd.</w:t>
      </w:r>
      <w:r>
        <w:br/>
      </w:r>
      <w:r>
        <w:t xml:space="preserve">45-47 Old Street</w:t>
      </w:r>
      <w:r>
        <w:br/>
      </w:r>
      <w:r>
        <w:t xml:space="preserve">London EC1V 9LT</w:t>
      </w:r>
      <w:r>
        <w:br/>
      </w:r>
      <w:r>
        <w:t xml:space="preserve">United Kingdom</w:t>
      </w:r>
    </w:p>
    <w:bookmarkStart w:id="20" w:name="Xa32269844f7b47cee76292cd838240f0fd4cc22"/>
    <w:p>
      <w:pPr>
        <w:pStyle w:val="Heading1"/>
      </w:pPr>
      <w:r>
        <w:t xml:space="preserve">Internship Application Letter: Telecommunication Engineer</w:t>
      </w:r>
    </w:p>
    <w:p>
      <w:pPr>
        <w:pStyle w:val="FirstParagraph"/>
      </w:pPr>
      <w:r>
        <w:t xml:space="preserve">Dear Hiring Manager,</w:t>
      </w:r>
    </w:p>
    <w:p>
      <w:pPr>
        <w:pStyle w:val="BodyText"/>
      </w:pPr>
      <w:r>
        <w:t xml:space="preserve">I am writing to express my enthusiastic application for the Telecommunication Engineer Internship position at Omniplex Networks Ltd., as advertised on the UK Government’s Careers in Technology portal. As a final-year undergraduate student in Telecommunications Engineering at Imperial College London, I have meticulously prepared myself to contribute meaningfully to your team’s pioneering work in deploying next-generation networks across the United Kingdom London ecosystem. This Internship Application Letter represents not merely a formality, but a testament to my deep commitment to advancing telecommunications infrastructure within one of the world’s most dynamic urban environments.</w:t>
      </w:r>
    </w:p>
    <w:p>
      <w:pPr>
        <w:pStyle w:val="BodyText"/>
      </w:pPr>
      <w:r>
        <w:t xml:space="preserve">The United Kingdom London market stands at the forefront of global telecommunications innovation, with its unique challenges—dense urban landscapes requiring robust 5G/6G deployment, stringent Ofcom regulatory compliance, and evolving consumer demand for ultra-high-speed connectivity—creating an ideal setting for a dedicated Telecommunication Engineer to learn and grow. My academic journey has been intentionally structured to align with these demands. In my core curriculum, I have mastered advanced topics including Wireless Communication Systems (with focus on mmWave propagation in urban canyons), Optical Fibre Networks, and Network Security Protocols, all of which directly address the technical pillars underpinning Omniplex’s work in London. For instance, my recent project on "Optimising Small Cell Deployment for High-Density Urban Environments" simulated signal interference patterns across central London using MATLAB and GIS tools—a methodology directly applicable to your current projects in Canary Wharf and Stratford.</w:t>
      </w:r>
    </w:p>
    <w:p>
      <w:pPr>
        <w:pStyle w:val="BodyText"/>
      </w:pPr>
      <w:r>
        <w:t xml:space="preserve">Furthermore, I possess hands-on technical proficiency with industry-standard tools critical to modern telecom operations. I am adept at operating network analyzers (Keysight N9041B), configuring Cisco routers for QoS management, and utilising Python for network traffic analysis scripts. During my summer placement at Vodafone’s London innovation hub, I assisted in validating 5G NR performance across the West End, gaining first-hand experience with UK-specific spectrum allocation frameworks and Ofcom reporting protocols. This exposure solidified my understanding that successful Telecommunication Engineer internships in the United Kingdom require not only technical acumen but also a nuanced grasp of regulatory landscapes—a perspective I actively cultivated by attending Ofcom’s 'Future Networks' seminar series during my studies.</w:t>
      </w:r>
    </w:p>
    <w:p>
      <w:pPr>
        <w:pStyle w:val="BodyText"/>
      </w:pPr>
      <w:r>
        <w:t xml:space="preserve">What particularly excites me about this opportunity at Omniplex Networks is your leadership in the UK government’s "Full Fibre Network" initiative, which aims to deliver gigabit connectivity to every London household by 2025. As a student deeply invested in sustainable infrastructure development, I was impressed by your recent collaboration with Transport for London on embedding fibre optics within underground rail networks—a project that perfectly exemplifies the innovative problem-solving required in United Kingdom London’s complex urban context. My academic thesis, "Energy-Efficient Network Architecture for Smart City Applications," examined power consumption optimisation in dense node deployments, a challenge directly relevant to Omniplex’s sustainability goals. I am eager to apply this research within your team while learning from London-based experts who navigate the intricate balance between technological advancement and public infrastructure integration.</w:t>
      </w:r>
    </w:p>
    <w:p>
      <w:pPr>
        <w:pStyle w:val="BodyText"/>
      </w:pPr>
      <w:r>
        <w:t xml:space="preserve">My adaptability and collaborative mindset position me well for the multicultural, fast-paced environment of London’s telecommunications sector. During my time at Imperial, I co-led a cross-disciplinary student team that partnered with Citymapper to develop a real-time congestion prediction model for London transport networks—requiring seamless coordination between software developers, data scientists, and urban planners. This experience taught me to translate technical constraints into user-centric solutions within the UK’s diverse operational ecosystem. Moreover, I am fluent in English (C1 proficiency) and have basic conversational Welsh—a skill I believe could support Omniplex’s expanding regional partnerships across the United Kingdom.</w:t>
      </w:r>
    </w:p>
    <w:p>
      <w:pPr>
        <w:pStyle w:val="BodyText"/>
      </w:pPr>
      <w:r>
        <w:t xml:space="preserve">I am deeply committed to contributing to London’s status as a global telecommunications hub. The city’s ambition to become the world’s first "5G-enabled smart city" by 2030 aligns perfectly with my career vision, and I am eager to learn from Omniplex Networks’ award-winning engineers who are actively shaping this future. My technical foundation, coupled with practical experience in UK regulatory environments and a proven ability to thrive in London’s collaborative tech ecosystem, ensures I can immediately support your network optimisation projects while absorbing the specialised knowledge required for a successful Telecommunication Engineer career.</w:t>
      </w:r>
    </w:p>
    <w:p>
      <w:pPr>
        <w:pStyle w:val="BodyText"/>
      </w:pPr>
      <w:r>
        <w:t xml:space="preserve">I am available for an interview at your earliest convenience and have attached my CV detailing further academic achievements, including my 2.1 degree classification and relevant coursework in Network Management (MSc-level). I would welcome the opportunity to discuss how my proactive approach to solving telecommunications challenges—particularly within United Kingdom London’s unique context—can benefit Omniplex Networks’ strategic objectives. Thank you for considering this Internship Application Letter as a reflection of my dedication to advancing the telecommunications industry in one of the world’s most technologically vibrant cities.</w:t>
      </w:r>
    </w:p>
    <w:p>
      <w:pPr>
        <w:pStyle w:val="BodyText"/>
      </w:pPr>
      <w:r>
        <w:t xml:space="preserve">Sincerely,</w:t>
      </w:r>
    </w:p>
    <w:p>
      <w:pPr>
        <w:pStyle w:val="BodyText"/>
      </w:pPr>
      <w:r>
        <w:t xml:space="preserve">[Your Full Name]</w:t>
      </w:r>
      <w:r>
        <w:br/>
      </w:r>
      <w:r>
        <w:t xml:space="preserve">Telecommunications Engineering Student (MEng)</w:t>
      </w:r>
      <w:r>
        <w:br/>
      </w:r>
      <w:r>
        <w:t xml:space="preserve">Imperial College London, United Kingdom</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10T23:11:46Z</dcterms:created>
  <dcterms:modified xsi:type="dcterms:W3CDTF">2025-12-10T23:11:46Z</dcterms:modified>
</cp:coreProperties>
</file>

<file path=docProps/custom.xml><?xml version="1.0" encoding="utf-8"?>
<Properties xmlns="http://schemas.openxmlformats.org/officeDocument/2006/custom-properties" xmlns:vt="http://schemas.openxmlformats.org/officeDocument/2006/docPropsVTypes"/>
</file>